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แมน-NORMAL)การเขียนโปรแกรมภาษาคอมพิวเตอร์</w:t>
      </w:r>
      <w:r>
        <w:t xml:space="preserve"> </w:t>
      </w:r>
      <w:r>
        <w:t xml:space="preserve">อ.สุธิร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สวัสดีพี่ล่ามนะคะ ใครที่เปิดเครื่องแล้วให้เปิดโปรแกรม ดูไปที่ถ้าจำไม่ผิดเราเก็บไว้ที่ Drive C นะลูก ไปสินะ ไดร์ C แล้วก็ในโฟลเดอร์ที่ชื่อว่า bender ดู Version นะคะ เราใช้ 2.79 เพราะฉะนั้นต้องเปิดให้ถูกด้วยนะคะ เราก็คิดเข้าไปในโฟลเดอร์นั้นแล้วก็คลิกไปที่ตัวโลโก้มันน่ะ ไอ้รูป ตาสีน้ำเงิน มีเหมือนอะไรบางคนบอ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แมน-NORMAL)การเขียนโปรแกรมภาษาคอมพิวเตอร์ อ.สุธิรา วันที่ 24 ม.ค. 2566</dc:title>
  <dc:creator/>
  <cp:keywords/>
  <dcterms:created xsi:type="dcterms:W3CDTF">2023-05-10T08:47:51Z</dcterms:created>
  <dcterms:modified xsi:type="dcterms:W3CDTF">2023-05-10T08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14.50 น.</vt:lpwstr>
  </property>
  <property fmtid="{D5CDD505-2E9C-101B-9397-08002B2CF9AE}" pid="3" name="subtitle">
    <vt:lpwstr/>
  </property>
</Properties>
</file>